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98C99" w14:textId="77777777" w:rsidR="00826BAC" w:rsidRDefault="00826BAC" w:rsidP="00826BA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 xml:space="preserve">Termíny metodických výstupů do předmětu </w:t>
      </w:r>
      <w:r w:rsidR="007C25D4">
        <w:rPr>
          <w:rFonts w:ascii="Times New Roman" w:hAnsi="Times New Roman" w:cs="Times New Roman"/>
          <w:b/>
          <w:sz w:val="24"/>
          <w:szCs w:val="24"/>
          <w:u w:val="single"/>
        </w:rPr>
        <w:t>bp4031 ZTV</w:t>
      </w:r>
    </w:p>
    <w:p w14:paraId="1B03D4A7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01C2F0" w14:textId="77777777" w:rsidR="00826BAC" w:rsidRPr="00184C02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84C02">
        <w:rPr>
          <w:rFonts w:ascii="Times New Roman" w:hAnsi="Times New Roman" w:cs="Times New Roman"/>
          <w:b/>
          <w:sz w:val="24"/>
          <w:szCs w:val="24"/>
        </w:rPr>
        <w:t xml:space="preserve">pondělí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7C25D4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:00-1</w:t>
      </w:r>
      <w:r w:rsidR="007C25D4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7C25D4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0 –</w:t>
      </w:r>
      <w:r w:rsidR="007C25D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1 výstup 30-40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inut+zpětná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vazba</w:t>
      </w:r>
    </w:p>
    <w:p w14:paraId="47A05AD6" w14:textId="77777777" w:rsidR="006F0772" w:rsidRDefault="006F0772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C9A213" w14:textId="4AFF061D" w:rsidR="00826BAC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17.10. – obezita dětí</w:t>
      </w:r>
    </w:p>
    <w:p w14:paraId="349A708F" w14:textId="44133A86" w:rsidR="00EE7FD7" w:rsidRPr="00893711" w:rsidRDefault="00EE7FD7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Adam Jakub</w:t>
      </w:r>
    </w:p>
    <w:p w14:paraId="30B8F428" w14:textId="325A8986" w:rsidR="00EE7FD7" w:rsidRPr="00893711" w:rsidRDefault="00EE7FD7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Budinová Simona</w:t>
      </w:r>
    </w:p>
    <w:p w14:paraId="565A9A7E" w14:textId="1E8E2227" w:rsidR="00EE7FD7" w:rsidRPr="00893711" w:rsidRDefault="00EE7FD7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Čapek Adam</w:t>
      </w:r>
    </w:p>
    <w:p w14:paraId="3FB71622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6DD8FCA0" w14:textId="4BEBD30D" w:rsidR="007C25D4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 xml:space="preserve">24.10. </w:t>
      </w:r>
      <w:r w:rsidR="00EE7FD7" w:rsidRPr="00893711">
        <w:rPr>
          <w:rFonts w:ascii="Times New Roman" w:hAnsi="Times New Roman" w:cs="Times New Roman"/>
          <w:bCs/>
          <w:sz w:val="24"/>
          <w:szCs w:val="24"/>
        </w:rPr>
        <w:t>–</w:t>
      </w:r>
      <w:r w:rsidRPr="00893711">
        <w:rPr>
          <w:rFonts w:ascii="Times New Roman" w:hAnsi="Times New Roman" w:cs="Times New Roman"/>
          <w:bCs/>
          <w:sz w:val="24"/>
          <w:szCs w:val="24"/>
        </w:rPr>
        <w:t xml:space="preserve"> senioři</w:t>
      </w:r>
    </w:p>
    <w:p w14:paraId="7E28063D" w14:textId="28F87A55" w:rsidR="00EE7FD7" w:rsidRPr="00893711" w:rsidRDefault="00EE7FD7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893711">
        <w:rPr>
          <w:rFonts w:ascii="Times New Roman" w:hAnsi="Times New Roman" w:cs="Times New Roman"/>
          <w:bCs/>
          <w:sz w:val="24"/>
          <w:szCs w:val="24"/>
        </w:rPr>
        <w:t>Fitz</w:t>
      </w:r>
      <w:proofErr w:type="spellEnd"/>
      <w:r w:rsidRPr="00893711">
        <w:rPr>
          <w:rFonts w:ascii="Times New Roman" w:hAnsi="Times New Roman" w:cs="Times New Roman"/>
          <w:bCs/>
          <w:sz w:val="24"/>
          <w:szCs w:val="24"/>
        </w:rPr>
        <w:t xml:space="preserve"> Vojtěch</w:t>
      </w:r>
    </w:p>
    <w:p w14:paraId="5F79D1DD" w14:textId="479D72DB" w:rsidR="00EE7FD7" w:rsidRPr="00893711" w:rsidRDefault="00EE7FD7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893711">
        <w:rPr>
          <w:rFonts w:ascii="Times New Roman" w:hAnsi="Times New Roman" w:cs="Times New Roman"/>
          <w:bCs/>
          <w:sz w:val="24"/>
          <w:szCs w:val="24"/>
        </w:rPr>
        <w:t>Hajkr</w:t>
      </w:r>
      <w:proofErr w:type="spellEnd"/>
      <w:r w:rsidRPr="00893711">
        <w:rPr>
          <w:rFonts w:ascii="Times New Roman" w:hAnsi="Times New Roman" w:cs="Times New Roman"/>
          <w:bCs/>
          <w:sz w:val="24"/>
          <w:szCs w:val="24"/>
        </w:rPr>
        <w:t xml:space="preserve"> Jan</w:t>
      </w:r>
    </w:p>
    <w:p w14:paraId="7E4C26C7" w14:textId="2638EE47" w:rsidR="00EE7FD7" w:rsidRPr="00893711" w:rsidRDefault="00EE7FD7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Hospodka Lukáš</w:t>
      </w:r>
    </w:p>
    <w:p w14:paraId="0433B0D7" w14:textId="33167B74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008ADCBF" w14:textId="7119E578" w:rsidR="00A62682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 xml:space="preserve">31.10. – diabetes </w:t>
      </w:r>
      <w:proofErr w:type="spellStart"/>
      <w:r w:rsidRPr="00893711">
        <w:rPr>
          <w:rFonts w:ascii="Times New Roman" w:hAnsi="Times New Roman" w:cs="Times New Roman"/>
          <w:bCs/>
          <w:sz w:val="24"/>
          <w:szCs w:val="24"/>
        </w:rPr>
        <w:t>mellitus</w:t>
      </w:r>
      <w:proofErr w:type="spellEnd"/>
      <w:r w:rsidRPr="00893711">
        <w:rPr>
          <w:rFonts w:ascii="Times New Roman" w:hAnsi="Times New Roman" w:cs="Times New Roman"/>
          <w:bCs/>
          <w:sz w:val="24"/>
          <w:szCs w:val="24"/>
        </w:rPr>
        <w:t xml:space="preserve"> 2. typu</w:t>
      </w:r>
    </w:p>
    <w:p w14:paraId="098517F8" w14:textId="3ED21430" w:rsidR="00EE7FD7" w:rsidRPr="00893711" w:rsidRDefault="00EE7FD7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Houser Radek</w:t>
      </w:r>
    </w:p>
    <w:p w14:paraId="1C5D501A" w14:textId="48C90901" w:rsidR="00EE7FD7" w:rsidRPr="00893711" w:rsidRDefault="00EE7FD7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Hromádka Jiří</w:t>
      </w:r>
    </w:p>
    <w:p w14:paraId="636B40C8" w14:textId="0A283450" w:rsidR="00EE7FD7" w:rsidRPr="00893711" w:rsidRDefault="00EE7FD7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Jakubec Tadeáš</w:t>
      </w:r>
    </w:p>
    <w:p w14:paraId="2EA90443" w14:textId="25155D93" w:rsidR="00A62682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3FB3A512" w14:textId="10F8B207" w:rsidR="00A62682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 xml:space="preserve">31.10. – diabetes </w:t>
      </w:r>
      <w:proofErr w:type="spellStart"/>
      <w:r w:rsidRPr="00893711">
        <w:rPr>
          <w:rFonts w:ascii="Times New Roman" w:hAnsi="Times New Roman" w:cs="Times New Roman"/>
          <w:bCs/>
          <w:sz w:val="24"/>
          <w:szCs w:val="24"/>
        </w:rPr>
        <w:t>mellitus</w:t>
      </w:r>
      <w:proofErr w:type="spellEnd"/>
      <w:r w:rsidRPr="00893711">
        <w:rPr>
          <w:rFonts w:ascii="Times New Roman" w:hAnsi="Times New Roman" w:cs="Times New Roman"/>
          <w:bCs/>
          <w:sz w:val="24"/>
          <w:szCs w:val="24"/>
        </w:rPr>
        <w:t xml:space="preserve"> 1. typu</w:t>
      </w:r>
    </w:p>
    <w:p w14:paraId="2FD27D94" w14:textId="54D50C0A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Pohl Václav</w:t>
      </w:r>
    </w:p>
    <w:p w14:paraId="0C3BAF7B" w14:textId="18CBFEBB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Pokorná Nikol</w:t>
      </w:r>
    </w:p>
    <w:p w14:paraId="64F81716" w14:textId="2955DD68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Ševčík Daniel</w:t>
      </w:r>
    </w:p>
    <w:p w14:paraId="400A4B98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6602E8D3" w14:textId="53FFCF43" w:rsidR="007C25D4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7.11. – zrakové oslabení</w:t>
      </w:r>
    </w:p>
    <w:p w14:paraId="1BAC3192" w14:textId="77777777" w:rsidR="00893711" w:rsidRPr="00893711" w:rsidRDefault="00893711" w:rsidP="00893711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Jetmar Matěj</w:t>
      </w:r>
    </w:p>
    <w:p w14:paraId="37F67718" w14:textId="77777777" w:rsidR="00893711" w:rsidRPr="00893711" w:rsidRDefault="00893711" w:rsidP="00893711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Jurča Matouš</w:t>
      </w:r>
    </w:p>
    <w:p w14:paraId="0543B162" w14:textId="77777777" w:rsidR="00893711" w:rsidRPr="00893711" w:rsidRDefault="00893711" w:rsidP="00893711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Kašparová Karolína</w:t>
      </w:r>
    </w:p>
    <w:p w14:paraId="09B5B21F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A7EFAF3" w14:textId="1F3792AC" w:rsidR="007C25D4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 xml:space="preserve">14.11. </w:t>
      </w:r>
      <w:r w:rsidR="00893711" w:rsidRPr="00893711">
        <w:rPr>
          <w:rFonts w:ascii="Times New Roman" w:hAnsi="Times New Roman" w:cs="Times New Roman"/>
          <w:bCs/>
          <w:sz w:val="24"/>
          <w:szCs w:val="24"/>
        </w:rPr>
        <w:t>–</w:t>
      </w:r>
      <w:r w:rsidRPr="00893711">
        <w:rPr>
          <w:rFonts w:ascii="Times New Roman" w:hAnsi="Times New Roman" w:cs="Times New Roman"/>
          <w:bCs/>
          <w:sz w:val="24"/>
          <w:szCs w:val="24"/>
        </w:rPr>
        <w:t xml:space="preserve"> ADHD</w:t>
      </w:r>
    </w:p>
    <w:p w14:paraId="64508DEE" w14:textId="29163EFF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893711">
        <w:rPr>
          <w:rFonts w:ascii="Times New Roman" w:hAnsi="Times New Roman" w:cs="Times New Roman"/>
          <w:bCs/>
          <w:sz w:val="24"/>
          <w:szCs w:val="24"/>
        </w:rPr>
        <w:t>Kiselová</w:t>
      </w:r>
      <w:proofErr w:type="spellEnd"/>
      <w:r w:rsidRPr="00893711">
        <w:rPr>
          <w:rFonts w:ascii="Times New Roman" w:hAnsi="Times New Roman" w:cs="Times New Roman"/>
          <w:bCs/>
          <w:sz w:val="24"/>
          <w:szCs w:val="24"/>
        </w:rPr>
        <w:t xml:space="preserve"> Klaudie</w:t>
      </w:r>
    </w:p>
    <w:p w14:paraId="557B8BFC" w14:textId="6F413099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Klus Ben Nathanael</w:t>
      </w:r>
    </w:p>
    <w:p w14:paraId="32F2498E" w14:textId="382E38F4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Kovář Josef</w:t>
      </w:r>
    </w:p>
    <w:p w14:paraId="5B925C34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8E817A0" w14:textId="604BAC86" w:rsidR="007C25D4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21.11. – sluchové oslabení</w:t>
      </w:r>
    </w:p>
    <w:p w14:paraId="5226803F" w14:textId="13C06596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Král Filip</w:t>
      </w:r>
    </w:p>
    <w:p w14:paraId="5705D66D" w14:textId="263492A5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Lehnertová Hana</w:t>
      </w:r>
    </w:p>
    <w:p w14:paraId="49EA9D41" w14:textId="1C301E9F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Mátlová Eva</w:t>
      </w:r>
    </w:p>
    <w:p w14:paraId="5F8896F2" w14:textId="16139FF4" w:rsidR="00A62682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09EC058C" w14:textId="7D137F38" w:rsidR="00A62682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28.11. – obezita dospělých</w:t>
      </w:r>
    </w:p>
    <w:p w14:paraId="70046FCB" w14:textId="444A5B08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Nejedlý Radek</w:t>
      </w:r>
    </w:p>
    <w:p w14:paraId="73932855" w14:textId="7175B07F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893711">
        <w:rPr>
          <w:rFonts w:ascii="Times New Roman" w:hAnsi="Times New Roman" w:cs="Times New Roman"/>
          <w:bCs/>
          <w:sz w:val="24"/>
          <w:szCs w:val="24"/>
        </w:rPr>
        <w:t>Novosedliak</w:t>
      </w:r>
      <w:proofErr w:type="spellEnd"/>
      <w:r w:rsidRPr="00893711">
        <w:rPr>
          <w:rFonts w:ascii="Times New Roman" w:hAnsi="Times New Roman" w:cs="Times New Roman"/>
          <w:bCs/>
          <w:sz w:val="24"/>
          <w:szCs w:val="24"/>
        </w:rPr>
        <w:t xml:space="preserve"> Matej</w:t>
      </w:r>
    </w:p>
    <w:p w14:paraId="4B00E109" w14:textId="00F2200D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Ondráček Radek</w:t>
      </w:r>
    </w:p>
    <w:p w14:paraId="471EA95B" w14:textId="7E53E9B0" w:rsidR="00A62682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438F8C6" w14:textId="6B54F6D4" w:rsidR="00A62682" w:rsidRPr="00893711" w:rsidRDefault="00A62682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 xml:space="preserve">5.12. </w:t>
      </w:r>
      <w:r w:rsidR="00893711" w:rsidRPr="00893711">
        <w:rPr>
          <w:rFonts w:ascii="Times New Roman" w:hAnsi="Times New Roman" w:cs="Times New Roman"/>
          <w:bCs/>
          <w:sz w:val="24"/>
          <w:szCs w:val="24"/>
        </w:rPr>
        <w:t>–</w:t>
      </w:r>
      <w:r w:rsidRPr="00893711">
        <w:rPr>
          <w:rFonts w:ascii="Times New Roman" w:hAnsi="Times New Roman" w:cs="Times New Roman"/>
          <w:bCs/>
          <w:sz w:val="24"/>
          <w:szCs w:val="24"/>
        </w:rPr>
        <w:t xml:space="preserve"> těhotenství</w:t>
      </w:r>
    </w:p>
    <w:p w14:paraId="7DFC2AB8" w14:textId="188DA8FD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Šťastný Lukáš</w:t>
      </w:r>
    </w:p>
    <w:p w14:paraId="0D98B559" w14:textId="19C5134F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Trojanová Monika</w:t>
      </w:r>
    </w:p>
    <w:p w14:paraId="38828AA7" w14:textId="7B14D751" w:rsidR="00893711" w:rsidRPr="00893711" w:rsidRDefault="00893711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Vomelová Aneta</w:t>
      </w:r>
    </w:p>
    <w:p w14:paraId="69952BAB" w14:textId="244E98C4" w:rsidR="00893711" w:rsidRPr="00B84AAF" w:rsidRDefault="00893711" w:rsidP="00826BA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93711">
        <w:rPr>
          <w:rFonts w:ascii="Times New Roman" w:hAnsi="Times New Roman" w:cs="Times New Roman"/>
          <w:bCs/>
          <w:sz w:val="24"/>
          <w:szCs w:val="24"/>
        </w:rPr>
        <w:t>Vondruška Vojtěch</w:t>
      </w:r>
    </w:p>
    <w:p w14:paraId="5D5579E8" w14:textId="77777777" w:rsidR="007C25D4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56D185" w14:textId="77777777" w:rsidR="0070732B" w:rsidRDefault="00FC6C60"/>
    <w:sectPr w:rsidR="0070732B" w:rsidSect="0089371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SzMDexMDQ0tDRR0lEKTi0uzszPAykwrgUAvrglaiwAAAA="/>
  </w:docVars>
  <w:rsids>
    <w:rsidRoot w:val="00826BAC"/>
    <w:rsid w:val="0001134B"/>
    <w:rsid w:val="002F66E1"/>
    <w:rsid w:val="006F0772"/>
    <w:rsid w:val="00703914"/>
    <w:rsid w:val="00752879"/>
    <w:rsid w:val="007C25D4"/>
    <w:rsid w:val="00816D62"/>
    <w:rsid w:val="00826BAC"/>
    <w:rsid w:val="00893711"/>
    <w:rsid w:val="0093654B"/>
    <w:rsid w:val="00A62682"/>
    <w:rsid w:val="00B84AAF"/>
    <w:rsid w:val="00BA6866"/>
    <w:rsid w:val="00E406F6"/>
    <w:rsid w:val="00E73EA3"/>
    <w:rsid w:val="00EB71C7"/>
    <w:rsid w:val="00EE7FD7"/>
    <w:rsid w:val="00FC6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4566AC"/>
  <w15:chartTrackingRefBased/>
  <w15:docId w15:val="{FD10C798-A96C-42F1-839D-0926042D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26B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07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arie Crhová</cp:lastModifiedBy>
  <cp:revision>9</cp:revision>
  <dcterms:created xsi:type="dcterms:W3CDTF">2020-10-27T08:39:00Z</dcterms:created>
  <dcterms:modified xsi:type="dcterms:W3CDTF">2022-09-23T11:48:00Z</dcterms:modified>
</cp:coreProperties>
</file>